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6D3500" w:rsidP="006D3500">
      <w:pPr>
        <w:pStyle w:val="Heading1"/>
        <w:jc w:val="center"/>
        <w:rPr>
          <w:u w:val="single"/>
        </w:rPr>
      </w:pPr>
      <w:r w:rsidRPr="006D3500">
        <w:rPr>
          <w:u w:val="single"/>
        </w:rPr>
        <w:t>Reason Behind Performing Feature Scaling</w:t>
      </w:r>
    </w:p>
    <w:p w:rsidR="006D3500" w:rsidRDefault="006D3500" w:rsidP="006D3500">
      <w:pPr>
        <w:pStyle w:val="NoSpacing"/>
      </w:pPr>
    </w:p>
    <w:p w:rsidR="006D3500" w:rsidRDefault="006D3500" w:rsidP="006D3500">
      <w:pPr>
        <w:pStyle w:val="NoSpacing"/>
      </w:pPr>
      <w:r>
        <w:t>Feature scaling is extremely crucial while analyzing a dataset or deploying a machine learning model with it. Machine only understand numbers hence we have to express our thoughts of what we are building onto the ML model in binary to the machine.</w:t>
      </w:r>
    </w:p>
    <w:p w:rsidR="006D3500" w:rsidRDefault="006D3500" w:rsidP="006D3500">
      <w:pPr>
        <w:pStyle w:val="NoSpacing"/>
      </w:pPr>
    </w:p>
    <w:p w:rsidR="006D3500" w:rsidRDefault="006D3500" w:rsidP="006D3500">
      <w:pPr>
        <w:pStyle w:val="NoSpacing"/>
      </w:pPr>
      <w:r>
        <w:t xml:space="preserve">A dataset comprises of different segments , topics , objects. Suppose we have a dataset of students and their exam results . </w:t>
      </w:r>
    </w:p>
    <w:p w:rsidR="006D3500" w:rsidRDefault="006D3500" w:rsidP="006D3500">
      <w:pPr>
        <w:pStyle w:val="NoSpacing"/>
      </w:pPr>
    </w:p>
    <w:p w:rsidR="006D3500" w:rsidRDefault="006D3500" w:rsidP="006D3500">
      <w:pPr>
        <w:pStyle w:val="NoSpacing"/>
      </w:pPr>
      <w:r>
        <w:t>Biology exam conducted on 50 marks</w:t>
      </w:r>
    </w:p>
    <w:p w:rsidR="006D3500" w:rsidRDefault="006D3500" w:rsidP="006D3500">
      <w:pPr>
        <w:pStyle w:val="NoSpacing"/>
      </w:pPr>
      <w:r>
        <w:t>Maths exams conducted on 100 marks</w:t>
      </w:r>
    </w:p>
    <w:p w:rsidR="006D3500" w:rsidRDefault="006D3500" w:rsidP="006D3500">
      <w:pPr>
        <w:pStyle w:val="NoSpacing"/>
      </w:pPr>
      <w:r>
        <w:t>PT exams conducted on physical activity.</w:t>
      </w:r>
    </w:p>
    <w:p w:rsidR="006D3500" w:rsidRDefault="006D3500" w:rsidP="006D3500">
      <w:pPr>
        <w:pStyle w:val="NoSpacing"/>
      </w:pPr>
    </w:p>
    <w:p w:rsidR="006D3500" w:rsidRPr="006D3500" w:rsidRDefault="006D3500" w:rsidP="006D3500">
      <w:pPr>
        <w:pStyle w:val="NoSpacing"/>
      </w:pPr>
      <w:r>
        <w:t>Now the evaluation of a student appearing in all three of these exams can’t be measured in the same scale as scale for each exam here is different. To avoid these problems we use feature scaling so the machine understands better on how o evaluate the students.</w:t>
      </w:r>
    </w:p>
    <w:sectPr w:rsidR="006D3500" w:rsidRPr="006D3500">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yN7W0MLEwMrO0NDMwMLFU0lEKTi0uzszPAykwrAUA1LfSUywAAAA="/>
  </w:docVars>
  <w:rsids>
    <w:rsidRoot w:val="006D3500"/>
    <w:rsid w:val="006D35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D35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500"/>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6D3500"/>
    <w:pPr>
      <w:spacing w:after="0" w:line="240" w:lineRule="auto"/>
    </w:pPr>
  </w:style>
</w:styles>
</file>

<file path=word/webSettings.xml><?xml version="1.0" encoding="utf-8"?>
<w:webSettings xmlns:r="http://schemas.openxmlformats.org/officeDocument/2006/relationships" xmlns:w="http://schemas.openxmlformats.org/wordprocessingml/2006/main">
  <w:divs>
    <w:div w:id="1627396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18</Words>
  <Characters>673</Characters>
  <Application>Microsoft Office Word</Application>
  <DocSecurity>0</DocSecurity>
  <Lines>5</Lines>
  <Paragraphs>1</Paragraphs>
  <ScaleCrop>false</ScaleCrop>
  <Company>Microsoft Corporation</Company>
  <LinksUpToDate>false</LinksUpToDate>
  <CharactersWithSpaces>7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porate Edition</dc:creator>
  <cp:keywords/>
  <dc:description/>
  <cp:lastModifiedBy>Corporate Edition</cp:lastModifiedBy>
  <cp:revision>2</cp:revision>
  <dcterms:created xsi:type="dcterms:W3CDTF">2021-09-13T05:33:00Z</dcterms:created>
  <dcterms:modified xsi:type="dcterms:W3CDTF">2021-09-13T05:40:00Z</dcterms:modified>
</cp:coreProperties>
</file>